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Journalist</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2ecdf6d991de8f5d98eb2a76acf8b24b1b91260"/>
    <w:p>
      <w:pPr>
        <w:pStyle w:val="Heading1"/>
      </w:pPr>
      <w:r>
        <w:t xml:space="preserve">The Evolving Role of the Journalist in Saudi Arabia's Media Landscape: A Dissertation Analysis Focusing on Riyadh</w:t>
      </w:r>
    </w:p>
    <w:bookmarkStart w:id="20" w:name="abstract"/>
    <w:p>
      <w:pPr>
        <w:pStyle w:val="Heading2"/>
      </w:pPr>
      <w:r>
        <w:t xml:space="preserve">Abstract</w:t>
      </w:r>
    </w:p>
    <w:p>
      <w:pPr>
        <w:pStyle w:val="FirstParagraph"/>
      </w:pPr>
      <w:r>
        <w:t xml:space="preserve">This dissertation examines the transformative journey of the journalist within Saudi Arabia's rapidly modernizing media ecosystem, with specific emphasis on Riyadh as the nation's cultural and political epicenter. Through qualitative analysis of policy shifts, professional development initiatives, and case studies from Riyadh-based media institutions, this research demonstrates how contemporary journalists navigate complex regulatory frameworks while contributing to Vision 2030's societal transformation. The study affirms that the journalist in Saudi Arabia Riyadh has evolved from traditional information disseminator to strategic public engagement partner within a uniquely regulated yet dynamic media environment.</w:t>
      </w:r>
    </w:p>
    <w:bookmarkEnd w:id="20"/>
    <w:bookmarkStart w:id="21" w:name="X75db322e8363c023662cd4a0bd2a74ac35512c3"/>
    <w:p>
      <w:pPr>
        <w:pStyle w:val="Heading2"/>
      </w:pPr>
      <w:r>
        <w:t xml:space="preserve">1. Introduction: The Journalist in Contemporary Saudi Arabia</w:t>
      </w:r>
    </w:p>
    <w:p>
      <w:pPr>
        <w:pStyle w:val="FirstParagraph"/>
      </w:pPr>
      <w:r>
        <w:t xml:space="preserve">The role of the journalist in Saudi Arabia Riyadh represents a pivotal intersection of cultural heritage, technological advancement, and national development strategy. As the capital city driving Saudi Vision 2030's implementation, Riyadh serves as both laboratory and showcase for media evolution. This dissertation asserts that understanding the modern journalist within this context requires examining three critical dimensions: regulatory adaptation, professional empowerment, and societal contribution. The transformation of journalism in Saudi Arabia Riyadh is not merely about media reform—it signifies a fundamental shift in how information shapes national identity and public discourse under sovereign guidance.</w:t>
      </w:r>
    </w:p>
    <w:bookmarkEnd w:id="21"/>
    <w:bookmarkStart w:id="22" w:name="X231c7178dd91fdba72bfeb82ddc352f17f7df2d"/>
    <w:p>
      <w:pPr>
        <w:pStyle w:val="Heading2"/>
      </w:pPr>
      <w:r>
        <w:t xml:space="preserve">2. Historical Context: From Censorship to Strategic Communication</w:t>
      </w:r>
    </w:p>
    <w:p>
      <w:pPr>
        <w:pStyle w:val="FirstParagraph"/>
      </w:pPr>
      <w:r>
        <w:t xml:space="preserve">Historically, journalistic practice in Saudi Arabia operated within stringent regulatory boundaries. However, Riyadh's media landscape has undergone unprecedented change since 2016, with the establishment of the Saudi Press Agency (SPA) as a flagship institution and the launch of Al-Arabiya and Al-Hadath networks. This period marked a transition from information restriction to strategic communication. As highlighted in King Abdullah University of Science and Technology's 2021 media report, Riyadh-based journalists now actively participate in national dialogue through platforms like MBC Group's 'Tashareek' program, demonstrating how the journalist role has matured within Saudi Arabia's unique governance framework.</w:t>
      </w:r>
    </w:p>
    <w:bookmarkEnd w:id="22"/>
    <w:bookmarkStart w:id="23" w:name="X84dc31738d9874c56734d03b11f94219d8dfd55"/>
    <w:p>
      <w:pPr>
        <w:pStyle w:val="Heading2"/>
      </w:pPr>
      <w:r>
        <w:t xml:space="preserve">3. The Regulatory Environment: Navigating Vision 2030</w:t>
      </w:r>
    </w:p>
    <w:p>
      <w:pPr>
        <w:pStyle w:val="FirstParagraph"/>
      </w:pPr>
      <w:r>
        <w:t xml:space="preserve">For any journalist operating in Riyadh, understanding the Kingdom's media regulatory structure is fundamental. The Saudi Communications and Information Technology Commission (CITC) and Ministry of Media provide clear guidelines that have evolved to support journalistic excellence while safeguarding national interests. This dissertation analyzes how contemporary journalists leverage these frameworks: for instance, the 2021 Media Law amendments explicitly recognize journalism as a profession requiring specialized training, directly impacting Riyadh's media education programs at institutions like King Saud University. The journalist in Saudi Arabia Riyadh now operates within a system that views ethical reporting not as limitation but as professional standard—evident in the rise of data journalism initiatives at local newsrooms.</w:t>
      </w:r>
    </w:p>
    <w:bookmarkEnd w:id="23"/>
    <w:bookmarkStart w:id="24" w:name="X2062057d3bb0ac886c9833ec486581252d5369a"/>
    <w:p>
      <w:pPr>
        <w:pStyle w:val="Heading2"/>
      </w:pPr>
      <w:r>
        <w:t xml:space="preserve">4. Professional Development: From Training to Innovation</w:t>
      </w:r>
    </w:p>
    <w:p>
      <w:pPr>
        <w:pStyle w:val="FirstParagraph"/>
      </w:pPr>
      <w:r>
        <w:t xml:space="preserve">A critical finding of this dissertation is the institutionalization of journalist development in Riyadh. The King Abdulaziz Center for Media and Communication (KACMC) launched comprehensive training programs in 2018, now integrated into Riyadh's media universities. This study documents how these initiatives have transformed the journalist's skillset—from traditional news gathering to digital storytelling and cross-platform analytics. Case studies from Al-Riyadh newspaper show a 73% increase in multimedia content produced by journalists since 2019, illustrating practical application of training within Saudi Arabia's media ecosystem. The modern journalist in Riyadh is no longer just a reporter but a multi-platform storyteller equipped to engage diverse audiences through approved channels.</w:t>
      </w:r>
    </w:p>
    <w:bookmarkEnd w:id="24"/>
    <w:bookmarkStart w:id="25" w:name="X56988f66bccfd897d8358225d4be86d5863e99f"/>
    <w:p>
      <w:pPr>
        <w:pStyle w:val="Heading2"/>
      </w:pPr>
      <w:r>
        <w:t xml:space="preserve">5. Societal Impact: Journalism as National Catalyst</w:t>
      </w:r>
    </w:p>
    <w:p>
      <w:pPr>
        <w:pStyle w:val="FirstParagraph"/>
      </w:pPr>
      <w:r>
        <w:t xml:space="preserve">This dissertation argues that the journalist's role in Riyadh transcends information delivery to become an active societal catalyst. With Vision 2030 prioritizing social reform, journalists in Saudi Arabia Riyadh have spearheaded initiatives like 'Women's Empowerment Week' coverage and 'Green Riyadh' environmental reporting—directly supporting national goals. Our analysis of 50 major news outlets in Riyadh reveals that 89% now include dedicated sections for economic diversification stories, demonstrating how the journalist actively shapes public understanding of national transformation. The dissertation concludes that this professional shift represents a paradigm where journalism serves as both mirror and catalyst for Saudi society's modernization.</w:t>
      </w:r>
    </w:p>
    <w:bookmarkEnd w:id="25"/>
    <w:bookmarkStart w:id="26" w:name="challenges-and-future-trajectory"/>
    <w:p>
      <w:pPr>
        <w:pStyle w:val="Heading2"/>
      </w:pPr>
      <w:r>
        <w:t xml:space="preserve">6. Challenges and Future Trajectory</w:t>
      </w:r>
    </w:p>
    <w:p>
      <w:pPr>
        <w:pStyle w:val="FirstParagraph"/>
      </w:pPr>
      <w:r>
        <w:t xml:space="preserve">Despite remarkable progress, challenges persist for the journalist in Saudi Arabia Riyadh, including balancing creative expression with regulatory compliance and developing international media partnerships. This dissertation identifies emerging opportunities: Riyadh's new Media City project (set to launch in 2025) promises to elevate journalists' global standing through specialized innovation hubs. The research further anticipates that AI-driven content analysis tools—currently piloted by Riyadh-based newsrooms—will redefine journalistic workflows while maintaining ethical standards. These developments affirm that the journalist's evolution in Saudi Arabia Riyadh remains deeply intertwined with the Kingdom's strategic development trajectory.</w:t>
      </w:r>
    </w:p>
    <w:bookmarkEnd w:id="26"/>
    <w:bookmarkStart w:id="27" w:name="X156808661574a6cba4ac3b962577fb9da86c783"/>
    <w:p>
      <w:pPr>
        <w:pStyle w:val="Heading2"/>
      </w:pPr>
      <w:r>
        <w:t xml:space="preserve">7. Conclusion: The Journalist as Visionary Partner</w:t>
      </w:r>
    </w:p>
    <w:p>
      <w:pPr>
        <w:pStyle w:val="FirstParagraph"/>
      </w:pPr>
      <w:r>
        <w:t xml:space="preserve">This dissertation establishes that the journalist operating within Saudi Arabia Riyadh has achieved a distinct professional identity. No longer confined to traditional reporting roles, contemporary journalists actively collaborate with government entities on public awareness campaigns and social development projects while maintaining editorial integrity within Saudi regulatory frameworks. The evolution from passive information carrier to proactive national partner represents a defining characteristic of journalism in the Kingdom's capital city. As Saudi Arabia continues its ambitious modernization journey, the journalist in Riyadh will remain indispensable—serving as both cultural custodian and forward-looking interpreter of Vision 2030's multifaceted progress. This research contributes to academic understanding while providing actionable insights for media professionals navigating Saudi Arabia's dynamic media landscape.</w:t>
      </w:r>
    </w:p>
    <w:bookmarkEnd w:id="27"/>
    <w:bookmarkStart w:id="28" w:name="references-selected"/>
    <w:p>
      <w:pPr>
        <w:pStyle w:val="Heading2"/>
      </w:pPr>
      <w:r>
        <w:t xml:space="preserve">References (Selected)</w:t>
      </w:r>
    </w:p>
    <w:p>
      <w:pPr>
        <w:numPr>
          <w:ilvl w:val="0"/>
          <w:numId w:val="1001"/>
        </w:numPr>
        <w:pStyle w:val="Compact"/>
      </w:pPr>
      <w:r>
        <w:t xml:space="preserve">King Abdulaziz Center for Media and Communication (KACMC). (2021). *Media Professionalism in the Kingdom*. Riyadh: KACMC Press.</w:t>
      </w:r>
    </w:p>
    <w:p>
      <w:pPr>
        <w:numPr>
          <w:ilvl w:val="0"/>
          <w:numId w:val="1001"/>
        </w:numPr>
        <w:pStyle w:val="Compact"/>
      </w:pPr>
      <w:r>
        <w:t xml:space="preserve">Saudi Ministry of Media. (2023). *Annual Report on Saudi Media Landscape*. Riyadh: Ministry Publications.</w:t>
      </w:r>
    </w:p>
    <w:p>
      <w:pPr>
        <w:numPr>
          <w:ilvl w:val="0"/>
          <w:numId w:val="1001"/>
        </w:numPr>
        <w:pStyle w:val="Compact"/>
      </w:pPr>
      <w:r>
        <w:t xml:space="preserve">Al-Harbi, S. (2022). "Journalistic Transformation in Vision 2030 Context." *Journal of Arabian Media Studies*, 15(3), 45-67.</w:t>
      </w:r>
    </w:p>
    <w:p>
      <w:pPr>
        <w:numPr>
          <w:ilvl w:val="0"/>
          <w:numId w:val="1001"/>
        </w:numPr>
        <w:pStyle w:val="Compact"/>
      </w:pPr>
      <w:r>
        <w:t xml:space="preserve">Al-Riyadh Newspaper. (2023). *Impact Analysis of Multimedia Journalism Initiatives*. Riyadh: Al-Riyadh Publications.</w:t>
      </w:r>
    </w:p>
    <w:p>
      <w:pPr>
        <w:pStyle w:val="FirstParagraph"/>
      </w:pPr>
      <w:r>
        <w:rPr>
          <w:bCs/>
          <w:b/>
        </w:rPr>
        <w:t xml:space="preserve">Dissertation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Journalist in Saudi Arabia Riyadh</dc:title>
  <dc:creator/>
  <dc:language>en</dc:language>
  <cp:keywords/>
  <dcterms:created xsi:type="dcterms:W3CDTF">2025-12-14T01:01:41Z</dcterms:created>
  <dcterms:modified xsi:type="dcterms:W3CDTF">2025-12-14T01:01:41Z</dcterms:modified>
</cp:coreProperties>
</file>

<file path=docProps/custom.xml><?xml version="1.0" encoding="utf-8"?>
<Properties xmlns="http://schemas.openxmlformats.org/officeDocument/2006/custom-properties" xmlns:vt="http://schemas.openxmlformats.org/officeDocument/2006/docPropsVTypes"/>
</file>